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25D0792D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5D07926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25D07927" w14:textId="26948837" w:rsidR="00D607B2" w:rsidRPr="00D607B2" w:rsidRDefault="0001244D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Admission 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5D07928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25D07929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25D0792A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25D0792B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25D0792C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25D0792E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25D0792F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25D07930" w14:textId="77777777" w:rsidR="00F14E67" w:rsidRPr="0001244D" w:rsidRDefault="00F14E67" w:rsidP="00F14E67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124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5D07931" w14:textId="77777777" w:rsidR="00F14E67" w:rsidRPr="0001244D" w:rsidRDefault="00F14E67" w:rsidP="00F14E67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124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124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0124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0124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5D07932" w14:textId="77777777" w:rsidR="00F14E67" w:rsidRPr="0001244D" w:rsidRDefault="00F14E67" w:rsidP="00F14E67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5D07933" w14:textId="77777777" w:rsidR="00F14E67" w:rsidRPr="0001244D" w:rsidRDefault="00F14E67" w:rsidP="00F14E67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124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1DA81B4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writing to express my interest in the Admission Manager position at your company. Having read through the job description, I am excited to apply for this position as my skill sets match your requirement. As a highly skilled Admission Manager with 2 years for experience, I would be a good fit for this role.</w:t>
      </w:r>
    </w:p>
    <w:p w14:paraId="16AEC117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9325C02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XXX University] is one of the oldest universities in the country with a rich culture. The students of the university are not only known for their academic expertise but also for their self-discipline and responsible nature. To be part of such an institution would be by privilege. </w:t>
      </w:r>
    </w:p>
    <w:p w14:paraId="2C008B99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BF84260" w14:textId="450D0C4A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have a very creative mindset when it comes to creating new strategies to promote the university. At my current place of work, I am known for using unconventional methods to evaluate students to ensure that only the best </w:t>
      </w: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s</w:t>
      </w: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taken in. My responsibilities at [YYY University] include the following:</w:t>
      </w:r>
    </w:p>
    <w:p w14:paraId="48A37DFB" w14:textId="77777777" w:rsid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B7B3D94" w14:textId="68420AC1" w:rsidR="0001244D" w:rsidRPr="0001244D" w:rsidRDefault="0001244D" w:rsidP="0001244D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ing evaluations tests and guidelines for students’ intake.</w:t>
      </w:r>
    </w:p>
    <w:p w14:paraId="11F610D7" w14:textId="209D4FCC" w:rsidR="0001244D" w:rsidRPr="0001244D" w:rsidRDefault="0001244D" w:rsidP="0001244D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itiating workshops, guidance programs, and fairs for student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7F0B2D1" w14:textId="4E0B0193" w:rsidR="0001244D" w:rsidRPr="0001244D" w:rsidRDefault="0001244D" w:rsidP="0001244D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raining faculties to pay explicit attention to policies and procedur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808C3EE" w14:textId="77777777" w:rsidR="0001244D" w:rsidRPr="0001244D" w:rsidRDefault="0001244D" w:rsidP="0001244D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ing marketing strategies to promote the university. </w:t>
      </w:r>
    </w:p>
    <w:p w14:paraId="635170A7" w14:textId="77777777" w:rsidR="0001244D" w:rsidRPr="0001244D" w:rsidRDefault="0001244D" w:rsidP="0001244D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king presentations and addressing the crowd involving students and parents.</w:t>
      </w:r>
    </w:p>
    <w:p w14:paraId="465BA5C9" w14:textId="77777777" w:rsidR="0001244D" w:rsidRPr="0001244D" w:rsidRDefault="0001244D" w:rsidP="0001244D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ing interviews for shortlisted candidates.</w:t>
      </w:r>
    </w:p>
    <w:p w14:paraId="44F3F82B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E8475E4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good skills in handling the admission committee and management. My leadership and communication skills help me to manage people and extract the best out of them. I believe that I can contribute to your university significantly. </w:t>
      </w:r>
    </w:p>
    <w:p w14:paraId="0C22A11B" w14:textId="77777777" w:rsid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3E883A0" w14:textId="7C3B5B18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your consideration.</w:t>
      </w:r>
    </w:p>
    <w:p w14:paraId="4A0E6EC9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6BCF0CF" w14:textId="23E5EA7C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396EFC3B" w14:textId="77777777" w:rsidR="0001244D" w:rsidRPr="0001244D" w:rsidRDefault="0001244D" w:rsidP="0001244D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1244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25D07940" w14:textId="5DB0C74B" w:rsidR="00B94FF0" w:rsidRPr="00FE42DC" w:rsidRDefault="00B94FF0" w:rsidP="0001244D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07943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25D07944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07945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25D07947" wp14:editId="25D07948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5D07946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07941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25D07942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432479C8"/>
    <w:multiLevelType w:val="hybridMultilevel"/>
    <w:tmpl w:val="A4A84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2D2812"/>
    <w:multiLevelType w:val="multilevel"/>
    <w:tmpl w:val="E980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1244D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D07926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12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Manager Cover Letter Sample</dc:title>
  <dc:subject>Create your Cover Letter using Free Admission Manager Cover Letter Sample Template</dc:subject>
  <dc:creator>Qwikresume.com</dc:creator>
  <dcterms:created xsi:type="dcterms:W3CDTF">2021-09-29T05:41:00Z</dcterms:created>
  <dcterms:modified xsi:type="dcterms:W3CDTF">2021-09-29T05:41:00Z</dcterms:modified>
  <cp:category>Education</cp:category>
</cp:coreProperties>
</file>